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Павел</w:t>
      </w:r>
      <w:r>
        <w:t xml:space="preserve"> </w:t>
      </w:r>
      <w:r>
        <w:t xml:space="preserve">Межински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866899"/>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66899"/>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175455"/>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175455"/>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682339"/>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682339"/>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627829"/>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627829"/>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236369"/>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236369"/>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1759100"/>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1759100"/>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073580"/>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073580"/>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Павел Межинский</dc:creator>
  <dc:language>ru-RU</dc:language>
  <cp:keywords/>
  <dcterms:created xsi:type="dcterms:W3CDTF">2024-03-14T11:33:33Z</dcterms:created>
  <dcterms:modified xsi:type="dcterms:W3CDTF">2024-03-14T11: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